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icial</w:t>
      </w:r>
      <w:r>
        <w:t xml:space="preserve"> </w:t>
      </w:r>
      <w:r>
        <w:t xml:space="preserve">Position</w:t>
      </w:r>
    </w:p>
    <w:p>
      <w:pPr>
        <w:pStyle w:val="FirstParagraph"/>
      </w:pPr>
      <w:r>
        <w:rPr>
          <w:bCs/>
          <w:b/>
        </w:rPr>
        <w:t xml:space="preserve">Your Name</w:t>
      </w:r>
      <w:r>
        <w:br/>
      </w:r>
      <w:r>
        <w:t xml:space="preserve">Your Address</w:t>
      </w:r>
      <w:r>
        <w:br/>
      </w:r>
      <w:r>
        <w:t xml:space="preserve">City, Postal Code</w:t>
      </w:r>
      <w:r>
        <w:br/>
      </w:r>
      <w:r>
        <w:t xml:space="preserve">Email Address | Phone Number</w:t>
      </w:r>
    </w:p>
    <w:bookmarkStart w:id="20" w:name="cover-letter"/>
    <w:p>
      <w:pPr>
        <w:pStyle w:val="Heading1"/>
      </w:pPr>
      <w:r>
        <w:t xml:space="preserve">Cover Letter</w:t>
      </w:r>
    </w:p>
    <w:bookmarkEnd w:id="20"/>
    <w:p>
      <w:pPr>
        <w:pStyle w:val="FirstParagraph"/>
      </w:pPr>
      <w:r>
        <w:t xml:space="preserve">Dear [Recipient's Name or "The Judicial Appointments Panel"],</w:t>
      </w:r>
    </w:p>
    <w:p>
      <w:pPr>
        <w:pStyle w:val="BodyText"/>
      </w:pPr>
      <w:r>
        <w:t xml:space="preserve">I am writing to express my sincere interest in the judicial position within the New Zealand Auckland jurisdiction. As a dedicated legal professional with a deep commitment to justice, fairness, and the rule of law, I am eager to contribute my expertise and experience to serve the people of New Zealand Auckland as a Judge. The opportunity to uphold the principles of our legal system in this vibrant and culturally diverse region is both an honor and a profound responsibility.</w:t>
      </w:r>
    </w:p>
    <w:p>
      <w:pPr>
        <w:pStyle w:val="BodyText"/>
      </w:pPr>
      <w:r>
        <w:t xml:space="preserve">With over [X years] of experience in legal practice, I have developed a comprehensive understanding of New Zealand’s judicial framework, particularly within the Auckland area. My career has been defined by a steadfast adherence to the values that underpin our legal system: integrity, impartiality, and respect for human rights. As a Judge in New Zealand Auckland, I am confident that my background in [specific areas of law, e.g., criminal law, civil litigation, or family law] will enable me to navigate complex cases with both expertise and empathy.</w:t>
      </w:r>
    </w:p>
    <w:p>
      <w:pPr>
        <w:pStyle w:val="BodyText"/>
      </w:pPr>
      <w:r>
        <w:t xml:space="preserve">My journey in the legal profession began as a [your role, e.g., lawyer or magistrate], where I encountered the intricacies of New Zealand’s court system firsthand. Working in Auckland has exposed me to a wide range of cases, from civil disputes to criminal matters, each requiring a nuanced approach that balances legal rigor with compassion. For instance, my work on [specific case or project] highlighted the importance of judicial discretion in ensuring equitable outcomes for all parties involved. This experience has reinforced my belief that the role of a Judge is not merely to apply the law but to uphold its spirit in service of justice.</w:t>
      </w:r>
    </w:p>
    <w:p>
      <w:pPr>
        <w:pStyle w:val="BodyText"/>
      </w:pPr>
      <w:r>
        <w:t xml:space="preserve">One of the most defining aspects of New Zealand’s judiciary, particularly in Auckland, is its commitment to inclusivity and cultural sensitivity. As a Judge in this region, I would prioritize understanding the unique needs of Auckland’s diverse communities, including Māori and other ethnic groups. My participation in [mention any relevant work, e.g., community legal initiatives or cultural awareness programs] has deepened my appreciation for the intersection of law and societal values. I am passionate about ensuring that the courts remain a place where every individual, regardless of background, feels heard and respected.</w:t>
      </w:r>
    </w:p>
    <w:p>
      <w:pPr>
        <w:pStyle w:val="BodyText"/>
      </w:pPr>
      <w:r>
        <w:t xml:space="preserve">Furthermore, I have always viewed the role of a Judge as one that requires not only legal acumen but also a strong sense of public service. In New Zealand Auckland, where the court system plays a critical role in maintaining social order and resolving conflicts, I am prepared to lead with humility and transparency. My ability to communicate complex legal concepts clearly and approach each case with diligence has been recognized by peers and clients alike. I believe this quality would allow me to foster trust in the judiciary, which is essential for the continued legitimacy of our legal institutions.</w:t>
      </w:r>
    </w:p>
    <w:p>
      <w:pPr>
        <w:pStyle w:val="BodyText"/>
      </w:pPr>
      <w:r>
        <w:t xml:space="preserve">My qualifications also include [mention any relevant education, certifications, or training]. These experiences have equipped me with the technical skills necessary to interpret statutes and precedents while remaining adaptable to evolving legal challenges. In particular, my work in [specific area] has taught me the importance of balancing procedural fairness with the broader goals of justice. This philosophy aligns closely with the objectives of New Zealand’s courts, which strive to protect individual rights while promoting societal well-being.</w:t>
      </w:r>
    </w:p>
    <w:p>
      <w:pPr>
        <w:pStyle w:val="BodyText"/>
      </w:pPr>
      <w:r>
        <w:t xml:space="preserve">Living and working in New Zealand Auckland has instilled in me a profound respect for the region’s legal traditions and its role as a hub for innovation and cultural exchange. I am acutely aware of the challenges faced by residents, from economic disparities to access to justice, and I am committed to addressing these issues through my work as a Judge. By fostering dialogue between legal institutions and the communities they serve, I aim to strengthen the relationship between the courts and the people they exist to protect.</w:t>
      </w:r>
    </w:p>
    <w:p>
      <w:pPr>
        <w:pStyle w:val="BodyText"/>
      </w:pPr>
      <w:r>
        <w:t xml:space="preserve">Finally, I would like to emphasize that this opportunity represents more than a professional milestone—it is a chance to contribute meaningfully to New Zealand’s legacy as a fair and equitable society. The role of a Judge in Auckland demands not only legal expertise but also the courage to make difficult decisions with integrity. I am ready to embrace this challenge with dedication, ensuring that every ruling reflects the values of justice, equality, and accountability.</w:t>
      </w:r>
    </w:p>
    <w:p>
      <w:pPr>
        <w:pStyle w:val="BodyText"/>
      </w:pPr>
      <w:r>
        <w:t xml:space="preserve">Thank you for considering my application. I would be honored to discuss how my background and vision align with the needs of New Zealand’s judiciary in Auckland. Please feel free to contact me at [your phone number] or [your email address] at your earliest convenience.</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icial Position</dc:title>
  <dc:creator/>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